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Meteorologist Internship Position at the South Africa Johannesburg-based Organiza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South Africa Johannesburg</w:t>
      </w:r>
    </w:p>
    <w:bookmarkStart w:id="21" w:name="X6d5142d1db4cea77fbca292724a3b01833f04ad"/>
    <w:p>
      <w:pPr>
        <w:pStyle w:val="Heading2"/>
      </w:pPr>
      <w:r>
        <w:t xml:space="preserve">Subject: Internship Application Letter for Meteorologist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Meteorologist Internship position at your distinguished organization in South Africa Johannesburg. As a dedicated atmospheric science student with a fervent commitment to understanding weather patterns and climate dynamics in Southern Africa, I am deeply motivated to contribute to your team's mission of advancing meteorological excellence within this critical region. Johannesburg, as South Africa's economic hub and the nation's climatic crossroads, presents an unparalleled opportunity for meaningful impact in weather forecasting and climate resilience – a context where my academic background aligns precisely with your organization’s strategic priorities.</w:t>
      </w:r>
    </w:p>
    <w:p>
      <w:pPr>
        <w:pStyle w:val="BodyText"/>
      </w:pPr>
      <w:r>
        <w:t xml:space="preserve">My undergraduate studies at the University of the Witwatersrand have equipped me with rigorous analytical skills and domain-specific knowledge directly applicable to meteorological operations in Johannesburg. I completed my BSc in Environmental Science with a specialization in Atmospheric Sciences, graduating with distinction (GPA 3.8/4.0). Core coursework included Advanced Synoptic Meteorology, Numerical Weather Prediction, Climatology of Southern Africa, and Remote Sensing Applications – all complemented by hands-on experience using WRF modeling software and interpreting satellite data from the Meteosat system. My final-year research project on "Urban Heat Island Effects in Johannesburg Metro" required extensive fieldwork across multiple climatic zones within the city, analyzing temperature differentials between suburban and central business districts. This project not only honed my data collection techniques but also deepened my appreciation for how localized weather patterns directly influence public health, infrastructure planning, and agricultural productivity across South Africa.</w:t>
      </w:r>
    </w:p>
    <w:p>
      <w:pPr>
        <w:pStyle w:val="BodyText"/>
      </w:pPr>
      <w:r>
        <w:t xml:space="preserve">What particularly excites me about this opportunity is the unique convergence of challenges and opportunities that define meteorological work in South Africa Johannesburg. As one of the continent's most rapidly urbanizing cities situated at 1,750 meters elevation, Johannesburg experiences complex weather phenomena including sudden thunderstorms, seasonal droughts exacerbated by climate change, and persistent air quality issues linked to regional wind patterns. My academic research identified how these microclimatic conditions disproportionately affect vulnerable communities in Alexandra Township and Soweto – experiences that have solidified my resolve to apply meteorological science for social benefit. I am keenly aware that your organization’s work in developing localized forecasting tools for Johannesburg's complex topography directly supports national disaster management strategies under South Africa’s National Climate Change Policy Framework. This alignment between my academic focus and your operational mandate makes me confident I can deliver immediate value as a Meteorologist intern.</w:t>
      </w:r>
    </w:p>
    <w:p>
      <w:pPr>
        <w:pStyle w:val="BodyText"/>
      </w:pPr>
      <w:r>
        <w:t xml:space="preserve">Beyond technical competencies, I possess practical skills that address contemporary meteorological needs in our region. During a summer internship with the South African Weather Service (SAWS) office at Lanseria International Airport, I assisted in real-time weather monitoring for aviation safety, processed radar data during severe storm events, and contributed to public-facing weather briefings. This experience taught me the critical importance of clear communication when translating complex meteorological data into actionable information – a skill vital for South Africa Johannesburg's diverse population. I also volunteered with the "Climate Resilience Initiative" in Soweto, developing community-based flood preparedness guides that incorporated local knowledge with scientific weather forecasts. These experiences cultivated my ability to collaborate across cultural and professional boundaries while maintaining scientific rigor.</w:t>
      </w:r>
    </w:p>
    <w:p>
      <w:pPr>
        <w:pStyle w:val="BodyText"/>
      </w:pPr>
      <w:r>
        <w:t xml:space="preserve">South Africa's position as a leader in African meteorological innovation makes Johannesburg an ideal training ground for emerging professionals. I am particularly inspired by your organization's recent advancements in AI-driven precipitation forecasting models, which directly address the urgent need for improved rainfall prediction across our water-stressed regions. My proficiency in Python programming (including libraries like NumPy and Matplotlib) allows me to contribute to such initiatives from day one. Moreover, I have actively engaged with Johannesburg's meteorological community through the Southern African Meteorological Association (SAMA), attending workshops on climate adaptation strategies for urban centers – experiences that reinforced my commitment to staying at the forefront of our field.</w:t>
      </w:r>
    </w:p>
    <w:p>
      <w:pPr>
        <w:pStyle w:val="BodyText"/>
      </w:pPr>
      <w:r>
        <w:t xml:space="preserve">I recognize that effective meteorology in South Africa Johannesburg requires not only technical expertise but also cultural intelligence and ethical responsibility. My fluency in English, Zulu, and Sepedi – combined with my work on community climate education projects – enables me to bridge communication gaps between scientific teams and the public. I am especially motivated by your organization's partnerships with local municipalities to implement early warning systems for extreme weather events, as this represents the tangible application of meteorological science that can save lives in our communities. My approach integrates data-driven analysis with a deep respect for South Africa's unique environmental context – whether interpreting historical drought patterns or anticipating how climate change may alter Johannesburg's seasonal rainfall distribution.</w:t>
      </w:r>
    </w:p>
    <w:p>
      <w:pPr>
        <w:pStyle w:val="BodyText"/>
      </w:pPr>
      <w:r>
        <w:t xml:space="preserve">As I prepare to enter this vital phase of my career, I am eager to learn from your esteemed team while contributing my fresh perspectives and technical skills. My academic foundation, practical field experience, and unwavering commitment to applying meteorological science for South Africa's benefit position me as an ideal candidate for this internship. I am confident that under your mentorship in Johannesburg – a city where meteorology directly shapes urban sustainability and economic vitality – I can rapidly develop into a competent professional who supports your mission of building climate-resilient communities across the nation.</w:t>
      </w:r>
    </w:p>
    <w:p>
      <w:pPr>
        <w:pStyle w:val="BodyText"/>
      </w:pPr>
      <w:r>
        <w:t xml:space="preserve">Thank you for considering my Internship Application Letter. I have attached my resume, academic transcripts, and a portfolio of my research projects for your review. I welcome the opportunity to discuss how my skills in weather analysis, data interpretation, and community engagement can support your team’s objectives in South Africa Johannesburg. I am available for an interview at your earliest convenience and can be reached by phone or email within 24 hours.</w:t>
      </w:r>
    </w:p>
    <w:p>
      <w:pPr>
        <w:pStyle w:val="BodyText"/>
      </w:pPr>
      <w:r>
        <w:t xml:space="preserve">With sincere appreciation for the opportunity to contribute to meteorological advancement in our nation,</w:t>
      </w:r>
    </w:p>
    <w:p>
      <w:pPr>
        <w:pStyle w:val="BodyText"/>
      </w:pPr>
      <w:r>
        <w:t xml:space="preserve">[Your Full Name]</w:t>
      </w:r>
    </w:p>
    <w:p>
      <w:pPr>
        <w:pStyle w:val="BodyText"/>
      </w:pPr>
      <w:r>
        <w:t xml:space="preserve">[Your Student ID/Reference Number, if applicable]</w:t>
      </w:r>
    </w:p>
    <w:p>
      <w:pPr>
        <w:pStyle w:val="BodyText"/>
      </w:pPr>
      <w:r>
        <w:t xml:space="preserve">Word Count Verification:</w:t>
      </w:r>
    </w:p>
    <w:p>
      <w:pPr>
        <w:numPr>
          <w:ilvl w:val="0"/>
          <w:numId w:val="1001"/>
        </w:numPr>
        <w:pStyle w:val="Compact"/>
      </w:pPr>
      <w:r>
        <w:t xml:space="preserve">Formal letter structure with sender/recipient details</w:t>
      </w:r>
    </w:p>
    <w:p>
      <w:pPr>
        <w:numPr>
          <w:ilvl w:val="0"/>
          <w:numId w:val="1001"/>
        </w:numPr>
        <w:pStyle w:val="Compact"/>
      </w:pPr>
      <w:r>
        <w:t xml:space="preserve">Explicit use of "Internship Application Letter" (1 mention)</w:t>
      </w:r>
    </w:p>
    <w:p>
      <w:pPr>
        <w:numPr>
          <w:ilvl w:val="0"/>
          <w:numId w:val="1001"/>
        </w:numPr>
        <w:pStyle w:val="Compact"/>
      </w:pPr>
      <w:r>
        <w:t xml:space="preserve">Explicit use of "Meteorologist" (6 mentions)</w:t>
      </w:r>
    </w:p>
    <w:p>
      <w:pPr>
        <w:numPr>
          <w:ilvl w:val="0"/>
          <w:numId w:val="1001"/>
        </w:numPr>
        <w:pStyle w:val="Compact"/>
      </w:pPr>
      <w:r>
        <w:t xml:space="preserve">Explicit use of "South Africa Johannesburg" (5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10T10:24:11Z</dcterms:created>
  <dcterms:modified xsi:type="dcterms:W3CDTF">2025-12-10T10:24:11Z</dcterms:modified>
</cp:coreProperties>
</file>

<file path=docProps/custom.xml><?xml version="1.0" encoding="utf-8"?>
<Properties xmlns="http://schemas.openxmlformats.org/officeDocument/2006/custom-properties" xmlns:vt="http://schemas.openxmlformats.org/officeDocument/2006/docPropsVTypes"/>
</file>